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Chile</w:t>
      </w:r>
      <w:r>
        <w:t xml:space="preserve"> </w:t>
      </w:r>
      <w:r>
        <w:t xml:space="preserve">Santiago</w:t>
      </w:r>
    </w:p>
    <w:bookmarkStart w:id="20" w:name="X1156f4c6c850ef2e9b993d969d1be5231a36da3"/>
    <w:p>
      <w:pPr>
        <w:pStyle w:val="Heading1"/>
      </w:pPr>
      <w:r>
        <w:t xml:space="preserve">Internship Application Letter: Special Education Tea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Special Education Department</w:t>
      </w:r>
      <w:r>
        <w:br/>
      </w:r>
      <w:r>
        <w:rPr>
          <w:bCs/>
          <w:b/>
        </w:rPr>
        <w:t xml:space="preserve">Organization:</w:t>
      </w:r>
      <w:r>
        <w:t xml:space="preserve"> </w:t>
      </w:r>
      <w:r>
        <w:t xml:space="preserve">[Specify School/Organization Name - e.g., Colegio Internacional de Santiago, Fundación Crecer de la Lucha]</w:t>
      </w:r>
      <w:r>
        <w:br/>
      </w:r>
      <w:r>
        <w:rPr>
          <w:bCs/>
          <w:b/>
        </w:rPr>
        <w:t xml:space="preserve">Address:</w:t>
      </w:r>
      <w:r>
        <w:t xml:space="preserve"> </w:t>
      </w:r>
      <w:r>
        <w:t xml:space="preserve">Providencia District, Santiago Metropolitan Region, Chile</w:t>
      </w:r>
    </w:p>
    <w:p>
      <w:pPr>
        <w:pStyle w:val="BodyText"/>
      </w:pPr>
      <w:r>
        <w:t xml:space="preserve">Dear Hiring Manager,</w:t>
      </w:r>
    </w:p>
    <w:p>
      <w:pPr>
        <w:pStyle w:val="BodyText"/>
      </w:pPr>
      <w:r>
        <w:t xml:space="preserve">I am writing with profound enthusiasm to express my earnest interest in the Special Education Teacher Internship Position at your esteemed institution in Santiago, Chile. As a dedicated and culturally attuned educator deeply committed to inclusive learning environments, I am eager to contribute my academic training, practical experience, and unwavering passion for neurodiverse learners within the vibrant educational landscape of Chile's capital city. This Internship Application Letter represents not merely a job application, but a heartfelt commitment to advancing the mission of equitable education as defined by Chilean law and community needs.</w:t>
      </w:r>
    </w:p>
    <w:p>
      <w:pPr>
        <w:pStyle w:val="BodyText"/>
      </w:pPr>
      <w:r>
        <w:t xml:space="preserve">My academic journey at [Your University Name] has been meticulously focused on preparing for the nuanced demands of special education within Latin American contexts. I have completed rigorous coursework in Educational Psychology, Inclusive Pedagogy, Communication Disorders (with specific focus on Spanish language acquisition challenges), and Chilean Education Law (Law 20.422). Crucially, my studies emphasized the Chilean framework of "Educación Inclusiva," ensuring my understanding extends beyond theoretical models to align with national standards requiring schools to support students with diverse needs within general classrooms. I have also engaged in practical observation hours at [Mention a School in Santiago or Similar Context], where I witnessed firsthand the resilience of teachers navigating Santiago's unique challenges—from high student-to-teacher ratios in public schools serving low-income districts like Quinta Normal, to the sophisticated individualized education plans (IEPs) developed collaboratively with families and specialists in private institutions like those in Las Condes. This exposure solidified my conviction that effective special education requires deep contextual understanding.</w:t>
      </w:r>
    </w:p>
    <w:p>
      <w:pPr>
        <w:pStyle w:val="BodyText"/>
      </w:pPr>
      <w:r>
        <w:t xml:space="preserve">My practical experience is equally aligned with Santiago's specific needs. During my fieldwork at [Mention Specific School/Organization in Chile or Similar], I supported students with Autism Spectrum Disorder (ASD), Learning Disabilities, and Intellectual Disabilities using evidence-based strategies such as TEACCH, Social Stories, and the "Aprendizaje Diferenciado" (Differentiated Learning) model prevalent in Chile. I designed visual schedules for a classroom of 12 students with varying communication levels—adapting materials to respect both their individual needs and the Spanish-language context. Crucially, I collaborated extensively with bilingual aides and school psychologists, mirroring the interdisciplinary team approach mandated by Chilean regulations for special education support. One significant project involved creating a culturally relevant sensory corner using locally sourced materials (recycled fabrics from Santiago's *barracas*, local artwork), which significantly reduced anxiety episodes in a group of students from working-class backgrounds—a challenge frequently reported in Santiago schools serving marginalized communities. This experience taught me that true inclusion requires not just methodology, but cultural humility and resourcefulness within Chilean socioeconomic realities.</w:t>
      </w:r>
    </w:p>
    <w:p>
      <w:pPr>
        <w:pStyle w:val="BodyText"/>
      </w:pPr>
      <w:r>
        <w:t xml:space="preserve">I understand deeply that the role of a Special Education Teacher Internship in Santiago extends far beyond classroom instruction. It is about being a bridge between families, teachers, psychologists (psicólogos escolares), and the broader community. I have actively engaged with Santiago's rich network of support organizations, including attending workshops hosted by Fundación Crecer de la Lucha (a leader in Chilean inclusive education advocacy) and understanding the critical role of entities like FONO (Fondo Nacional de Desarrollo Social) in supporting vulnerable students. I am fluent in Spanish (C1 level), have successfully navigated Chilean educational bureaucracy during my observations, and possess the cultural sensitivity necessary to build trust with families who may be wary of institutional systems—a common barrier identified by Chile's Ministry of Education reports. My approach is grounded in the principle that every child, regardless of their abilities or socioeconomic status in Santiago's diverse neighborhoods (from the historic Barrio Lastarria to modern suburbs like Vitacura), deserves an education tailored to unlock their potential.</w:t>
      </w:r>
    </w:p>
    <w:p>
      <w:pPr>
        <w:pStyle w:val="BodyText"/>
      </w:pPr>
      <w:r>
        <w:t xml:space="preserve">Chile’s commitment to inclusive education, as codified in Law 20.422 and further advanced by initiatives like the National Plan for Inclusive Education (PNI), provides the perfect context for my professional growth. I am particularly inspired by Santiago’s ongoing efforts to integrate technology into special education, such as the use of apps developed locally for speech therapy or communication boards adapted for Spanish-speaking students. I am eager to learn from your team how these innovations are implemented practically within your specific school setting and community. My internship goals are clear: to master Chilean best practices in special education assessment, co-teaching models used effectively across Santiago’s public and private systems, and the intricacies of supporting students with complex needs while respecting family dynamics deeply embedded in Chilean *familismo* culture.</w:t>
      </w:r>
    </w:p>
    <w:p>
      <w:pPr>
        <w:pStyle w:val="BodyText"/>
      </w:pPr>
      <w:r>
        <w:t xml:space="preserve">I am not merely seeking an internship; I am seeking a transformative opportunity to contribute meaningfully to the educational ecosystem of Santiago. My resume, attached for your review, provides further detail on my qualifications and field experiences. I possess valid Chilean teaching credentials (or am actively pursuing them through the INES process), hold current first aid certifications, and have completed mandatory background checks as required by Chilean education regulations. I am fully prepared to relocate to Santiago immediately upon acceptance and committed to respecting all institutional protocols.</w:t>
      </w:r>
    </w:p>
    <w:p>
      <w:pPr>
        <w:pStyle w:val="BodyText"/>
      </w:pPr>
      <w:r>
        <w:t xml:space="preserve">Thank you for considering my application for this Special Education Teacher Internship. I am deeply inspired by your institution’s reputation for excellence in inclusive practice within the Santiago community and would be honored to learn from your experienced team. I am confident that my proactive approach, cultural adaptability, and dedication to the Chilean vision of "Education for All" align precisely with your program’s goals. I welcome the opportunity to discuss how my skills can support your students' success in a conversation at your earliest convenience. Please feel free to contact me via email at [Your Email] or phone at [Your Phone Number].</w:t>
      </w:r>
    </w:p>
    <w:p>
      <w:pPr>
        <w:pStyle w:val="BodyText"/>
      </w:pPr>
      <w:r>
        <w:t xml:space="preserve">Sincerely,</w:t>
      </w:r>
    </w:p>
    <w:p>
      <w:pPr>
        <w:pStyle w:val="BodyText"/>
      </w:pPr>
      <w:r>
        <w:t xml:space="preserve">[Your Full Name]</w:t>
      </w:r>
      <w:r>
        <w:br/>
      </w:r>
      <w:r>
        <w:t xml:space="preserve">[Your University and Program, e.g., Bachelor of Education in Special Education, University of Chile]</w:t>
      </w:r>
      <w:r>
        <w:br/>
      </w:r>
      <w:r>
        <w:t xml:space="preserve">[City, Country - e.g., Toronto, Canada / Santiago (if applicable)]</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Chile Santiago</dc:title>
  <dc:creator/>
  <dc:language>en</dc:language>
  <cp:keywords/>
  <dcterms:created xsi:type="dcterms:W3CDTF">2026-07-23T04:49:20Z</dcterms:created>
  <dcterms:modified xsi:type="dcterms:W3CDTF">2026-07-23T04:49:20Z</dcterms:modified>
</cp:coreProperties>
</file>

<file path=docProps/custom.xml><?xml version="1.0" encoding="utf-8"?>
<Properties xmlns="http://schemas.openxmlformats.org/officeDocument/2006/custom-properties" xmlns:vt="http://schemas.openxmlformats.org/officeDocument/2006/docPropsVTypes"/>
</file>